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6D031" w14:textId="32175645" w:rsidR="00E12B3E" w:rsidRPr="001B30BA" w:rsidRDefault="00BF00B2" w:rsidP="00114016">
      <w:pPr>
        <w:widowControl/>
        <w:spacing w:beforeLines="50" w:before="156" w:afterLines="50" w:after="156"/>
        <w:jc w:val="center"/>
        <w:textAlignment w:val="baseline"/>
        <w:rPr>
          <w:sz w:val="24"/>
          <w:szCs w:val="28"/>
        </w:rPr>
      </w:pPr>
      <w:r w:rsidRPr="00BF00B2">
        <w:rPr>
          <w:sz w:val="24"/>
          <w:szCs w:val="28"/>
        </w:rPr>
        <w:t>Report 0</w:t>
      </w:r>
      <w:r w:rsidR="004846EF">
        <w:rPr>
          <w:sz w:val="24"/>
          <w:szCs w:val="28"/>
        </w:rPr>
        <w:t>8</w:t>
      </w:r>
    </w:p>
    <w:p w14:paraId="5808D788" w14:textId="61CDAC23" w:rsidR="000B02C2" w:rsidRPr="00801461" w:rsidRDefault="001B30BA" w:rsidP="00114016">
      <w:pPr>
        <w:widowControl/>
        <w:numPr>
          <w:ilvl w:val="0"/>
          <w:numId w:val="1"/>
        </w:numPr>
        <w:tabs>
          <w:tab w:val="clear" w:pos="720"/>
        </w:tabs>
        <w:spacing w:beforeLines="50" w:before="156" w:afterLines="50" w:after="156"/>
        <w:ind w:left="0" w:firstLine="0"/>
        <w:jc w:val="left"/>
        <w:textAlignment w:val="baseline"/>
        <w:rPr>
          <w:rFonts w:ascii="Arial" w:eastAsia="宋体" w:hAnsi="Arial" w:cs="Arial"/>
          <w:b/>
          <w:bCs/>
          <w:color w:val="2D3B45"/>
          <w:kern w:val="0"/>
          <w:sz w:val="22"/>
        </w:rPr>
      </w:pPr>
      <w:r>
        <w:rPr>
          <w:rFonts w:ascii="Arial" w:eastAsia="宋体" w:hAnsi="Arial" w:cs="Arial"/>
          <w:b/>
          <w:bCs/>
          <w:color w:val="2D3B45"/>
          <w:kern w:val="0"/>
          <w:sz w:val="22"/>
        </w:rPr>
        <w:t>Reflections</w:t>
      </w:r>
    </w:p>
    <w:p w14:paraId="119E5010" w14:textId="5AA6A171" w:rsidR="001B30BA" w:rsidRDefault="001B30BA" w:rsidP="00114016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rFonts w:ascii="Arial" w:hAnsi="Arial" w:cs="Arial"/>
          <w:color w:val="2D3B45"/>
        </w:rPr>
      </w:pPr>
      <w:r w:rsidRPr="001B30BA">
        <w:rPr>
          <w:rFonts w:ascii="Arial" w:hAnsi="Arial" w:cs="Arial"/>
          <w:color w:val="2D3B45"/>
        </w:rPr>
        <w:t>What was the easiest and hardest part of this assignment?</w:t>
      </w:r>
    </w:p>
    <w:p w14:paraId="08F411AC" w14:textId="77777777" w:rsidR="006876D0" w:rsidRDefault="00D114DB" w:rsidP="00114016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E</w:t>
      </w:r>
      <w:r w:rsidR="001B30BA">
        <w:rPr>
          <w:rFonts w:ascii="Arial" w:hAnsi="Arial" w:cs="Arial"/>
          <w:color w:val="2D3B45"/>
        </w:rPr>
        <w:t>as</w:t>
      </w:r>
      <w:r>
        <w:rPr>
          <w:rFonts w:ascii="Arial" w:hAnsi="Arial" w:cs="Arial"/>
          <w:color w:val="2D3B45"/>
        </w:rPr>
        <w:t>iest part</w:t>
      </w:r>
      <w:r w:rsidR="006876D0">
        <w:rPr>
          <w:rFonts w:ascii="Arial" w:hAnsi="Arial" w:cs="Arial"/>
          <w:color w:val="2D3B45"/>
        </w:rPr>
        <w:t>:</w:t>
      </w:r>
    </w:p>
    <w:p w14:paraId="59FC2AA6" w14:textId="77777777" w:rsidR="000D07E0" w:rsidRDefault="00383144" w:rsidP="00114016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The average function is an easy part</w:t>
      </w:r>
      <w:r w:rsidR="000D07E0">
        <w:rPr>
          <w:rFonts w:ascii="Arial" w:hAnsi="Arial" w:cs="Arial"/>
          <w:color w:val="2D3B45"/>
        </w:rPr>
        <w:t xml:space="preserve">. </w:t>
      </w:r>
    </w:p>
    <w:p w14:paraId="458C4D4F" w14:textId="6A65850B" w:rsidR="001B30BA" w:rsidRDefault="000D07E0" w:rsidP="00114016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 xml:space="preserve">As long as you lock down the </w:t>
      </w:r>
      <w:r w:rsidR="00A26C65">
        <w:rPr>
          <w:rFonts w:ascii="Arial" w:hAnsi="Arial" w:cs="Arial"/>
          <w:color w:val="2D3B45"/>
        </w:rPr>
        <w:t xml:space="preserve">location of </w:t>
      </w:r>
      <w:r w:rsidR="001A5FF3">
        <w:rPr>
          <w:rFonts w:ascii="Arial" w:hAnsi="Arial" w:cs="Arial"/>
          <w:color w:val="2D3B45"/>
        </w:rPr>
        <w:t xml:space="preserve">useful </w:t>
      </w:r>
      <w:r>
        <w:rPr>
          <w:rFonts w:ascii="Arial" w:hAnsi="Arial" w:cs="Arial"/>
          <w:color w:val="2D3B45"/>
        </w:rPr>
        <w:t xml:space="preserve">data </w:t>
      </w:r>
      <w:r w:rsidR="001A5FF3">
        <w:rPr>
          <w:rFonts w:ascii="Arial" w:hAnsi="Arial" w:cs="Arial"/>
          <w:color w:val="2D3B45"/>
        </w:rPr>
        <w:t>in the csv file</w:t>
      </w:r>
      <w:r>
        <w:rPr>
          <w:rFonts w:ascii="Arial" w:hAnsi="Arial" w:cs="Arial"/>
          <w:color w:val="2D3B45"/>
        </w:rPr>
        <w:t xml:space="preserve">, it is not hard to </w:t>
      </w:r>
      <w:r w:rsidR="001A5FF3">
        <w:rPr>
          <w:rFonts w:ascii="Arial" w:hAnsi="Arial" w:cs="Arial"/>
          <w:color w:val="2D3B45"/>
        </w:rPr>
        <w:t>find the way to make it a list</w:t>
      </w:r>
      <w:r>
        <w:rPr>
          <w:rFonts w:ascii="Arial" w:hAnsi="Arial" w:cs="Arial"/>
          <w:color w:val="2D3B45"/>
        </w:rPr>
        <w:t>.</w:t>
      </w:r>
    </w:p>
    <w:p w14:paraId="4F088C8B" w14:textId="4547AD6B" w:rsidR="006876D0" w:rsidRDefault="006876D0" w:rsidP="00114016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 w:hint="eastAsia"/>
          <w:color w:val="2D3B45"/>
        </w:rPr>
        <w:t>H</w:t>
      </w:r>
      <w:r>
        <w:rPr>
          <w:rFonts w:ascii="Arial" w:hAnsi="Arial" w:cs="Arial"/>
          <w:color w:val="2D3B45"/>
        </w:rPr>
        <w:t>ardest part:</w:t>
      </w:r>
    </w:p>
    <w:p w14:paraId="79EE698D" w14:textId="2895D7B3" w:rsidR="00383144" w:rsidRDefault="00383144" w:rsidP="00383144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 w:rsidRPr="00383144">
        <w:rPr>
          <w:rFonts w:ascii="Arial" w:hAnsi="Arial" w:cs="Arial"/>
          <w:color w:val="2D3B45"/>
        </w:rPr>
        <w:t>There are too many places that could possibly cause an error, it is hard to find them all, such as what if the user inputs a location or starting year which do not exist. You need to find them all and raise an error and give a message accordingly, protect the main function by try…except syntax</w:t>
      </w:r>
      <w:r w:rsidR="000D07E0">
        <w:rPr>
          <w:rFonts w:ascii="Arial" w:hAnsi="Arial" w:cs="Arial"/>
          <w:color w:val="2D3B45"/>
        </w:rPr>
        <w:t xml:space="preserve">. </w:t>
      </w:r>
    </w:p>
    <w:p w14:paraId="64D94A1C" w14:textId="25AE6399" w:rsidR="00383144" w:rsidRDefault="00383144" w:rsidP="00383144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A lot of details such as the transform of year and index of the list, skip the first line of the csv, 3 digits remain after dot</w:t>
      </w:r>
      <w:r w:rsidR="000D07E0">
        <w:rPr>
          <w:rFonts w:ascii="Arial" w:hAnsi="Arial" w:cs="Arial"/>
          <w:color w:val="2D3B45"/>
        </w:rPr>
        <w:t xml:space="preserve">, treatment of raw data to delete </w:t>
      </w:r>
      <w:r w:rsidR="000D07E0" w:rsidRPr="000D07E0">
        <w:rPr>
          <w:rFonts w:ascii="Arial" w:hAnsi="Arial" w:cs="Arial"/>
          <w:color w:val="2D3B45"/>
        </w:rPr>
        <w:t>irrelevant</w:t>
      </w:r>
      <w:r w:rsidR="000D07E0">
        <w:rPr>
          <w:rFonts w:ascii="Arial" w:hAnsi="Arial" w:cs="Arial"/>
          <w:color w:val="2D3B45"/>
        </w:rPr>
        <w:t xml:space="preserve"> part and get the useful information</w:t>
      </w:r>
      <w:r w:rsidR="001A5FF3">
        <w:rPr>
          <w:rFonts w:ascii="Arial" w:hAnsi="Arial" w:cs="Arial"/>
          <w:color w:val="2D3B45"/>
        </w:rPr>
        <w:t>.</w:t>
      </w:r>
    </w:p>
    <w:p w14:paraId="07162D5E" w14:textId="46DBE176" w:rsidR="001A5FF3" w:rsidRDefault="001A5FF3" w:rsidP="001A5FF3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rFonts w:ascii="Arial" w:hAnsi="Arial" w:cs="Arial"/>
          <w:color w:val="2D3B45"/>
        </w:rPr>
      </w:pPr>
      <w:r w:rsidRPr="001B30BA">
        <w:rPr>
          <w:rFonts w:ascii="Arial" w:hAnsi="Arial" w:cs="Arial"/>
          <w:color w:val="2D3B45"/>
        </w:rPr>
        <w:t xml:space="preserve">What </w:t>
      </w:r>
      <w:r>
        <w:rPr>
          <w:rFonts w:ascii="Arial" w:hAnsi="Arial" w:cs="Arial"/>
          <w:color w:val="2D3B45"/>
        </w:rPr>
        <w:t>did you learn</w:t>
      </w:r>
      <w:r w:rsidRPr="001B30BA">
        <w:rPr>
          <w:rFonts w:ascii="Arial" w:hAnsi="Arial" w:cs="Arial"/>
          <w:color w:val="2D3B45"/>
        </w:rPr>
        <w:t>?</w:t>
      </w:r>
    </w:p>
    <w:p w14:paraId="20238F81" w14:textId="4DF5CED9" w:rsidR="001A5FF3" w:rsidRDefault="001A5FF3" w:rsidP="00383144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 xml:space="preserve">Raise an error in different condition and provide useful information based on the condition, handle errors by </w:t>
      </w:r>
      <w:proofErr w:type="gramStart"/>
      <w:r>
        <w:rPr>
          <w:rFonts w:ascii="Arial" w:hAnsi="Arial" w:cs="Arial"/>
          <w:color w:val="2D3B45"/>
        </w:rPr>
        <w:t>try..</w:t>
      </w:r>
      <w:proofErr w:type="gramEnd"/>
      <w:r>
        <w:rPr>
          <w:rFonts w:ascii="Arial" w:hAnsi="Arial" w:cs="Arial"/>
          <w:color w:val="2D3B45"/>
        </w:rPr>
        <w:t xml:space="preserve"> except syntax.</w:t>
      </w:r>
    </w:p>
    <w:p w14:paraId="6A0D30D9" w14:textId="206FFF6F" w:rsidR="001A5FF3" w:rsidRDefault="00A26C65" w:rsidP="00383144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A lot of practice on</w:t>
      </w:r>
      <w:r w:rsidR="001A5FF3">
        <w:rPr>
          <w:rFonts w:ascii="Arial" w:hAnsi="Arial" w:cs="Arial"/>
          <w:color w:val="2D3B45"/>
        </w:rPr>
        <w:t xml:space="preserve"> </w:t>
      </w:r>
      <w:r>
        <w:rPr>
          <w:rFonts w:ascii="Arial" w:hAnsi="Arial" w:cs="Arial"/>
          <w:color w:val="2D3B45"/>
        </w:rPr>
        <w:t xml:space="preserve">string and list </w:t>
      </w:r>
      <w:r>
        <w:rPr>
          <w:rFonts w:ascii="Arial" w:hAnsi="Arial" w:cs="Arial"/>
          <w:color w:val="2D3B45"/>
        </w:rPr>
        <w:t>method</w:t>
      </w:r>
      <w:r>
        <w:rPr>
          <w:rFonts w:ascii="Arial" w:hAnsi="Arial" w:cs="Arial"/>
          <w:color w:val="2D3B45"/>
        </w:rPr>
        <w:t>s to get useful information from raw data.</w:t>
      </w:r>
    </w:p>
    <w:p w14:paraId="184457C5" w14:textId="2A045FBC" w:rsidR="001A5FF3" w:rsidRPr="001A5FF3" w:rsidRDefault="00A26C65" w:rsidP="00383144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/>
          <w:color w:val="2D3B45"/>
        </w:rPr>
      </w:pPr>
      <w:r>
        <w:rPr>
          <w:rFonts w:ascii="Arial" w:hAnsi="Arial" w:cs="Arial" w:hint="eastAsia"/>
          <w:color w:val="2D3B45"/>
        </w:rPr>
        <w:t>F</w:t>
      </w:r>
      <w:r>
        <w:rPr>
          <w:rFonts w:ascii="Arial" w:hAnsi="Arial" w:cs="Arial"/>
          <w:color w:val="2D3B45"/>
        </w:rPr>
        <w:t xml:space="preserve">ile I/O, </w:t>
      </w:r>
      <w:r>
        <w:rPr>
          <w:rFonts w:ascii="Arial" w:hAnsi="Arial" w:cs="Arial"/>
          <w:color w:val="2D3B45"/>
        </w:rPr>
        <w:t xml:space="preserve">read data in a csv file and write to an </w:t>
      </w:r>
      <w:proofErr w:type="spellStart"/>
      <w:r>
        <w:rPr>
          <w:rFonts w:ascii="Arial" w:hAnsi="Arial" w:cs="Arial"/>
          <w:color w:val="2D3B45"/>
        </w:rPr>
        <w:t>out put</w:t>
      </w:r>
      <w:proofErr w:type="spellEnd"/>
      <w:r>
        <w:rPr>
          <w:rFonts w:ascii="Arial" w:hAnsi="Arial" w:cs="Arial"/>
          <w:color w:val="2D3B45"/>
        </w:rPr>
        <w:t xml:space="preserve"> file.</w:t>
      </w:r>
    </w:p>
    <w:p w14:paraId="66C6AF1E" w14:textId="77777777" w:rsidR="001A5FF3" w:rsidRPr="004846EF" w:rsidRDefault="001A5FF3" w:rsidP="00383144">
      <w:pPr>
        <w:pStyle w:val="a4"/>
        <w:widowControl/>
        <w:spacing w:beforeLines="50" w:before="156" w:afterLines="50" w:after="156"/>
        <w:ind w:left="840" w:firstLineChars="0" w:firstLine="0"/>
        <w:jc w:val="left"/>
        <w:textAlignment w:val="baseline"/>
        <w:rPr>
          <w:rFonts w:ascii="Arial" w:hAnsi="Arial" w:cs="Arial" w:hint="eastAsia"/>
        </w:rPr>
      </w:pPr>
    </w:p>
    <w:p w14:paraId="46F4FBC2" w14:textId="5074DCE1" w:rsidR="00A04AE4" w:rsidRPr="00A04AE4" w:rsidRDefault="004846EF" w:rsidP="00976A7C">
      <w:pPr>
        <w:widowControl/>
        <w:numPr>
          <w:ilvl w:val="0"/>
          <w:numId w:val="1"/>
        </w:numPr>
        <w:tabs>
          <w:tab w:val="clear" w:pos="720"/>
        </w:tabs>
        <w:spacing w:beforeLines="50" w:before="156" w:afterLines="50" w:after="156"/>
        <w:ind w:left="0" w:firstLine="0"/>
        <w:jc w:val="left"/>
        <w:textAlignment w:val="baseline"/>
        <w:rPr>
          <w:rFonts w:ascii="Arial" w:hAnsi="Arial" w:cs="Arial"/>
        </w:rPr>
      </w:pPr>
      <w:r>
        <w:rPr>
          <w:rFonts w:ascii="Arial" w:eastAsia="宋体" w:hAnsi="Arial" w:cs="Arial"/>
          <w:b/>
          <w:bCs/>
          <w:color w:val="2D3B45"/>
          <w:kern w:val="0"/>
          <w:sz w:val="22"/>
        </w:rPr>
        <w:t>Output</w:t>
      </w:r>
    </w:p>
    <w:p w14:paraId="0A7E7728" w14:textId="4278E13D" w:rsidR="00A04AE4" w:rsidRDefault="004846EF" w:rsidP="00A04AE4">
      <w:pPr>
        <w:widowControl/>
        <w:spacing w:beforeLines="50" w:before="156" w:afterLines="50" w:after="156"/>
        <w:jc w:val="center"/>
        <w:textAlignment w:val="baseline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21C9A371" wp14:editId="3ED92E78">
            <wp:extent cx="2554743" cy="4317558"/>
            <wp:effectExtent l="0" t="0" r="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3026"/>
                    <a:stretch/>
                  </pic:blipFill>
                  <pic:spPr bwMode="auto">
                    <a:xfrm>
                      <a:off x="0" y="0"/>
                      <a:ext cx="2562222" cy="43301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17F498" wp14:editId="716E020A">
            <wp:extent cx="2383491" cy="4298867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-1" b="-35675"/>
                    <a:stretch/>
                  </pic:blipFill>
                  <pic:spPr bwMode="auto">
                    <a:xfrm>
                      <a:off x="0" y="0"/>
                      <a:ext cx="2404099" cy="4336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4198F4" wp14:editId="1980E7FE">
            <wp:extent cx="2376998" cy="4254626"/>
            <wp:effectExtent l="0" t="0" r="444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00775" cy="429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65B3E2" wp14:editId="31BA17AD">
            <wp:extent cx="2479366" cy="4305177"/>
            <wp:effectExtent l="0" t="0" r="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93113" cy="4329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ED895" w14:textId="3B86D478" w:rsidR="00A04AE4" w:rsidRDefault="004846EF" w:rsidP="00A04AE4">
      <w:pPr>
        <w:widowControl/>
        <w:spacing w:beforeLines="50" w:before="156" w:afterLines="50" w:after="156"/>
        <w:jc w:val="center"/>
        <w:textAlignment w:val="baseline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Output(</w:t>
      </w:r>
      <w:proofErr w:type="gramEnd"/>
      <w:r>
        <w:rPr>
          <w:rFonts w:ascii="Arial" w:hAnsi="Arial" w:cs="Arial"/>
        </w:rPr>
        <w:t xml:space="preserve">Portland 2010~2021, Cumberland 2015~2021, </w:t>
      </w:r>
      <w:proofErr w:type="spellStart"/>
      <w:r>
        <w:rPr>
          <w:rFonts w:ascii="Arial" w:hAnsi="Arial" w:cs="Arial"/>
        </w:rPr>
        <w:t>yarmouth</w:t>
      </w:r>
      <w:proofErr w:type="spellEnd"/>
      <w:r>
        <w:rPr>
          <w:rFonts w:ascii="Arial" w:hAnsi="Arial" w:cs="Arial"/>
        </w:rPr>
        <w:t xml:space="preserve"> 2011~2021,gray2012~2021)</w:t>
      </w:r>
    </w:p>
    <w:p w14:paraId="767EDD4C" w14:textId="3B2F74C8" w:rsidR="00E512CA" w:rsidRDefault="00E512CA" w:rsidP="00E512CA">
      <w:pPr>
        <w:widowControl/>
        <w:spacing w:beforeLines="50" w:before="156" w:afterLines="50" w:after="156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lastRenderedPageBreak/>
        <w:t>Filename error handling</w:t>
      </w:r>
    </w:p>
    <w:p w14:paraId="3E91C9C6" w14:textId="269FEBB5" w:rsidR="00B32038" w:rsidRDefault="00E512CA" w:rsidP="00E512CA">
      <w:pPr>
        <w:widowControl/>
        <w:spacing w:beforeLines="50" w:before="156" w:afterLines="50" w:after="156"/>
        <w:textAlignment w:val="baseline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13352C" wp14:editId="610C17AE">
            <wp:extent cx="4732626" cy="1141171"/>
            <wp:effectExtent l="0" t="0" r="0" b="190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21864"/>
                    <a:stretch/>
                  </pic:blipFill>
                  <pic:spPr bwMode="auto">
                    <a:xfrm>
                      <a:off x="0" y="0"/>
                      <a:ext cx="4771005" cy="1150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24A6E" w14:textId="40E4E3BD" w:rsidR="00E512CA" w:rsidRDefault="00E512CA" w:rsidP="00E512CA">
      <w:pPr>
        <w:widowControl/>
        <w:spacing w:beforeLines="50" w:before="156" w:afterLines="50" w:after="156"/>
        <w:textAlignment w:val="baseline"/>
        <w:rPr>
          <w:rFonts w:ascii="Arial" w:hAnsi="Arial" w:cs="Arial" w:hint="eastAsia"/>
        </w:rPr>
      </w:pPr>
      <w:r>
        <w:rPr>
          <w:rFonts w:ascii="Arial" w:hAnsi="Arial" w:cs="Arial"/>
        </w:rPr>
        <w:t>City name error handling</w:t>
      </w:r>
    </w:p>
    <w:p w14:paraId="79446B3E" w14:textId="5F6554B5" w:rsidR="00E512CA" w:rsidRDefault="00E512CA" w:rsidP="00E512CA">
      <w:pPr>
        <w:widowControl/>
        <w:spacing w:beforeLines="50" w:before="156" w:afterLines="50" w:after="156"/>
        <w:textAlignment w:val="baseline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BD59E60" wp14:editId="212D5EF8">
            <wp:extent cx="5596128" cy="872466"/>
            <wp:effectExtent l="0" t="0" r="5080" b="444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55090" cy="88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F7B6B" w14:textId="43F9C66C" w:rsidR="00E512CA" w:rsidRDefault="00E512CA" w:rsidP="00E512CA">
      <w:pPr>
        <w:widowControl/>
        <w:spacing w:beforeLines="50" w:before="156" w:afterLines="50" w:after="156"/>
        <w:textAlignment w:val="baseline"/>
        <w:rPr>
          <w:rFonts w:ascii="Arial" w:hAnsi="Arial" w:cs="Arial" w:hint="eastAsia"/>
        </w:rPr>
      </w:pPr>
      <w:r>
        <w:rPr>
          <w:rFonts w:ascii="Arial" w:hAnsi="Arial" w:cs="Arial"/>
        </w:rPr>
        <w:t>Starting year</w:t>
      </w:r>
      <w:r>
        <w:rPr>
          <w:rFonts w:ascii="Arial" w:hAnsi="Arial" w:cs="Arial"/>
        </w:rPr>
        <w:t xml:space="preserve"> error handling</w:t>
      </w:r>
    </w:p>
    <w:p w14:paraId="74957E82" w14:textId="6B52141F" w:rsidR="00B32038" w:rsidRDefault="00E512CA" w:rsidP="00E512CA">
      <w:pPr>
        <w:widowControl/>
        <w:spacing w:beforeLines="50" w:before="156" w:afterLines="50" w:after="156"/>
        <w:textAlignment w:val="baseline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392CC11" wp14:editId="0D4EE37C">
            <wp:extent cx="5595620" cy="1679696"/>
            <wp:effectExtent l="0" t="0" r="508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0332" cy="1684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ADDA0" w14:textId="04CD76EA" w:rsidR="00E512CA" w:rsidRDefault="00E512CA" w:rsidP="00E512CA">
      <w:pPr>
        <w:widowControl/>
        <w:spacing w:beforeLines="50" w:before="156" w:afterLines="50" w:after="156"/>
        <w:textAlignment w:val="baseline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C</w:t>
      </w:r>
      <w:r>
        <w:rPr>
          <w:rFonts w:ascii="Arial" w:hAnsi="Arial" w:cs="Arial"/>
        </w:rPr>
        <w:t>omplete operation of data extract</w:t>
      </w:r>
    </w:p>
    <w:p w14:paraId="462CDC3C" w14:textId="6CBBC764" w:rsidR="00E512CA" w:rsidRDefault="00E512CA" w:rsidP="00E512CA">
      <w:pPr>
        <w:widowControl/>
        <w:spacing w:beforeLines="50" w:before="156" w:afterLines="50" w:after="156"/>
        <w:textAlignment w:val="baseline"/>
        <w:rPr>
          <w:rFonts w:ascii="Arial" w:hAnsi="Arial" w:cs="Arial" w:hint="eastAsia"/>
        </w:rPr>
      </w:pPr>
      <w:r>
        <w:rPr>
          <w:noProof/>
        </w:rPr>
        <w:drawing>
          <wp:inline distT="0" distB="0" distL="0" distR="0" wp14:anchorId="7ADD2582" wp14:editId="3FB3AF1F">
            <wp:extent cx="5613991" cy="1320476"/>
            <wp:effectExtent l="0" t="0" r="635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34624" cy="1325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996B5" w14:textId="7EFB5C6E" w:rsidR="00BB30BE" w:rsidRPr="00AA4B7F" w:rsidRDefault="008B6400" w:rsidP="00114016">
      <w:pPr>
        <w:widowControl/>
        <w:numPr>
          <w:ilvl w:val="0"/>
          <w:numId w:val="1"/>
        </w:numPr>
        <w:tabs>
          <w:tab w:val="clear" w:pos="720"/>
        </w:tabs>
        <w:spacing w:beforeLines="50" w:before="156" w:afterLines="50" w:after="156"/>
        <w:ind w:left="0" w:firstLine="0"/>
        <w:jc w:val="left"/>
        <w:textAlignment w:val="baseline"/>
        <w:rPr>
          <w:b/>
          <w:bCs/>
        </w:rPr>
      </w:pPr>
      <w:r w:rsidRPr="00D55D48">
        <w:rPr>
          <w:rFonts w:ascii="Arial" w:eastAsia="宋体" w:hAnsi="Arial" w:cs="Arial"/>
          <w:b/>
          <w:bCs/>
          <w:color w:val="2D3B45"/>
          <w:kern w:val="0"/>
          <w:sz w:val="22"/>
        </w:rPr>
        <w:t>Extensions</w:t>
      </w:r>
    </w:p>
    <w:p w14:paraId="1096D70C" w14:textId="1DD22F87" w:rsidR="004B680F" w:rsidRDefault="004846EF" w:rsidP="00CC577B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b/>
          <w:bCs/>
        </w:rPr>
      </w:pPr>
      <w:r>
        <w:rPr>
          <w:b/>
          <w:bCs/>
        </w:rPr>
        <w:t>M</w:t>
      </w:r>
      <w:r w:rsidRPr="004846EF">
        <w:rPr>
          <w:b/>
          <w:bCs/>
        </w:rPr>
        <w:t>ultiple cities instead of just Portland</w:t>
      </w:r>
    </w:p>
    <w:p w14:paraId="3784EE86" w14:textId="64B874A7" w:rsidR="00C871C7" w:rsidRDefault="00501930" w:rsidP="00C871C7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t xml:space="preserve">As can be seen in part 2, </w:t>
      </w:r>
      <w:r w:rsidR="00AF35CF">
        <w:t>multiple</w:t>
      </w:r>
      <w:r w:rsidR="004846EF">
        <w:t xml:space="preserve"> cit</w:t>
      </w:r>
      <w:r w:rsidR="00AF35CF">
        <w:t>ies</w:t>
      </w:r>
      <w:r w:rsidR="004846EF">
        <w:t xml:space="preserve"> </w:t>
      </w:r>
      <w:r>
        <w:t xml:space="preserve">in the csv file </w:t>
      </w:r>
      <w:r w:rsidR="004846EF">
        <w:t>can be selected to get data</w:t>
      </w:r>
      <w:r>
        <w:t>.</w:t>
      </w:r>
    </w:p>
    <w:p w14:paraId="7E8F319A" w14:textId="2BE9EF65" w:rsidR="00501930" w:rsidRDefault="00943F6D" w:rsidP="00501930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b/>
          <w:bCs/>
        </w:rPr>
      </w:pPr>
      <w:r>
        <w:rPr>
          <w:b/>
          <w:bCs/>
        </w:rPr>
        <w:t>Let user select city and starting year</w:t>
      </w:r>
      <w:r w:rsidR="00AF35CF">
        <w:rPr>
          <w:b/>
          <w:bCs/>
        </w:rPr>
        <w:t>, gave a notification if no data for input city</w:t>
      </w:r>
      <w:r w:rsidR="00E512CA">
        <w:rPr>
          <w:b/>
          <w:bCs/>
        </w:rPr>
        <w:t xml:space="preserve">, </w:t>
      </w:r>
      <w:proofErr w:type="spellStart"/>
      <w:r w:rsidR="00E512CA">
        <w:rPr>
          <w:b/>
          <w:bCs/>
        </w:rPr>
        <w:t>negelect</w:t>
      </w:r>
      <w:proofErr w:type="spellEnd"/>
      <w:r w:rsidR="00E512CA">
        <w:rPr>
          <w:b/>
          <w:bCs/>
        </w:rPr>
        <w:t xml:space="preserve"> upper or lowercase input.</w:t>
      </w:r>
    </w:p>
    <w:p w14:paraId="71F96995" w14:textId="4152ECBC" w:rsidR="00501930" w:rsidRPr="00501930" w:rsidRDefault="00501930" w:rsidP="00501930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rFonts w:hint="eastAsia"/>
        </w:rPr>
      </w:pPr>
      <w:r w:rsidRPr="00501930">
        <w:t>Filter data</w:t>
      </w:r>
      <w:r w:rsidR="00943F6D">
        <w:t xml:space="preserve"> </w:t>
      </w:r>
      <w:r>
        <w:t>of certain city</w:t>
      </w:r>
      <w:r w:rsidRPr="00501930">
        <w:t xml:space="preserve"> </w:t>
      </w:r>
      <w:r w:rsidR="00943F6D">
        <w:t xml:space="preserve">and starting year </w:t>
      </w:r>
      <w:r w:rsidRPr="00501930">
        <w:t xml:space="preserve">based on the user input, </w:t>
      </w:r>
      <w:r>
        <w:t>if no data found, the program will notify user “</w:t>
      </w:r>
      <w:r w:rsidRPr="00501930">
        <w:t>No data for this area</w:t>
      </w:r>
      <w:r>
        <w:t>”</w:t>
      </w:r>
    </w:p>
    <w:p w14:paraId="203F63D7" w14:textId="78E4E6A0" w:rsidR="00A965A2" w:rsidRDefault="00501930" w:rsidP="00A965A2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C207C37" wp14:editId="4681A12E">
            <wp:extent cx="5239910" cy="1041051"/>
            <wp:effectExtent l="0" t="0" r="0" b="698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946"/>
                    <a:stretch/>
                  </pic:blipFill>
                  <pic:spPr bwMode="auto">
                    <a:xfrm>
                      <a:off x="0" y="0"/>
                      <a:ext cx="5301393" cy="10532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07A8B" w14:textId="5B81209E" w:rsidR="00501930" w:rsidRPr="00501930" w:rsidRDefault="00501930" w:rsidP="00A965A2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  <w:rPr>
          <w:rFonts w:hint="eastAsia"/>
        </w:rPr>
      </w:pPr>
      <w:r w:rsidRPr="00501930">
        <w:t>Get data of gray start from 2021</w:t>
      </w:r>
    </w:p>
    <w:p w14:paraId="1FBB963D" w14:textId="03CD357A" w:rsidR="00501930" w:rsidRPr="00501930" w:rsidRDefault="00501930" w:rsidP="00A965A2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</w:pPr>
      <w:r w:rsidRPr="00501930">
        <w:rPr>
          <w:noProof/>
        </w:rPr>
        <w:drawing>
          <wp:inline distT="0" distB="0" distL="0" distR="0" wp14:anchorId="4123D4FA" wp14:editId="3783466D">
            <wp:extent cx="5343276" cy="1028583"/>
            <wp:effectExtent l="0" t="0" r="0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66706" cy="103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94842" w14:textId="3544FF92" w:rsidR="00501930" w:rsidRPr="00501930" w:rsidRDefault="00501930" w:rsidP="00501930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  <w:rPr>
          <w:rFonts w:hint="eastAsia"/>
        </w:rPr>
      </w:pPr>
      <w:r w:rsidRPr="00501930">
        <w:t xml:space="preserve">Get data of </w:t>
      </w:r>
      <w:proofErr w:type="spellStart"/>
      <w:r w:rsidRPr="00501930">
        <w:t>portland</w:t>
      </w:r>
      <w:proofErr w:type="spellEnd"/>
      <w:r w:rsidRPr="00501930">
        <w:t xml:space="preserve"> start from 20</w:t>
      </w:r>
      <w:r w:rsidRPr="00501930">
        <w:t>15</w:t>
      </w:r>
    </w:p>
    <w:p w14:paraId="0F2AB1A1" w14:textId="3653D79A" w:rsidR="00501930" w:rsidRPr="00501930" w:rsidRDefault="00501930" w:rsidP="00A965A2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</w:pPr>
      <w:r w:rsidRPr="00501930">
        <w:rPr>
          <w:noProof/>
        </w:rPr>
        <w:drawing>
          <wp:inline distT="0" distB="0" distL="0" distR="0" wp14:anchorId="1B9BEC14" wp14:editId="646D0AEE">
            <wp:extent cx="5279666" cy="662737"/>
            <wp:effectExtent l="0" t="0" r="0" b="44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48605" cy="67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2F8E6" w14:textId="6ECB0103" w:rsidR="00501930" w:rsidRPr="00501930" w:rsidRDefault="00501930" w:rsidP="00501930">
      <w:pPr>
        <w:pStyle w:val="a4"/>
        <w:widowControl/>
        <w:spacing w:beforeLines="50" w:before="156" w:afterLines="50" w:after="156"/>
        <w:ind w:left="420" w:firstLineChars="0" w:firstLine="0"/>
        <w:jc w:val="center"/>
        <w:textAlignment w:val="baseline"/>
        <w:rPr>
          <w:rFonts w:hint="eastAsia"/>
        </w:rPr>
      </w:pPr>
      <w:r w:rsidRPr="00501930">
        <w:t xml:space="preserve">Data not found in new </w:t>
      </w:r>
      <w:proofErr w:type="spellStart"/>
      <w:r w:rsidRPr="00501930">
        <w:t>york</w:t>
      </w:r>
      <w:proofErr w:type="spellEnd"/>
    </w:p>
    <w:p w14:paraId="4752C796" w14:textId="29A36A60" w:rsidR="0027105A" w:rsidRPr="00C871C7" w:rsidRDefault="00AF35CF" w:rsidP="00C871C7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b/>
          <w:bCs/>
        </w:rPr>
      </w:pPr>
      <w:r w:rsidRPr="00AF35CF">
        <w:rPr>
          <w:b/>
          <w:bCs/>
        </w:rPr>
        <w:t xml:space="preserve">Snow data is </w:t>
      </w:r>
      <w:r w:rsidR="00943F6D">
        <w:rPr>
          <w:b/>
          <w:bCs/>
        </w:rPr>
        <w:t>Extract</w:t>
      </w:r>
      <w:r>
        <w:rPr>
          <w:b/>
          <w:bCs/>
        </w:rPr>
        <w:t>ed</w:t>
      </w:r>
      <w:r w:rsidR="00383144">
        <w:rPr>
          <w:b/>
          <w:bCs/>
        </w:rPr>
        <w:t>.</w:t>
      </w:r>
    </w:p>
    <w:p w14:paraId="58A95173" w14:textId="4FC34AA0" w:rsidR="00C871C7" w:rsidRDefault="00C871C7" w:rsidP="00C871C7">
      <w:pPr>
        <w:pStyle w:val="a4"/>
        <w:widowControl/>
        <w:spacing w:beforeLines="50" w:before="156" w:afterLines="50" w:after="156"/>
        <w:ind w:left="420" w:firstLineChars="0" w:firstLine="0"/>
        <w:textAlignment w:val="baseline"/>
      </w:pPr>
      <w:r>
        <w:rPr>
          <w:rFonts w:hint="eastAsia"/>
        </w:rPr>
        <w:t xml:space="preserve"> </w:t>
      </w:r>
      <w:r>
        <w:t xml:space="preserve"> </w:t>
      </w:r>
      <w:r w:rsidR="00AF35CF">
        <w:rPr>
          <w:noProof/>
        </w:rPr>
        <w:drawing>
          <wp:inline distT="0" distB="0" distL="0" distR="0" wp14:anchorId="1212CC12" wp14:editId="45E4A18D">
            <wp:extent cx="1828800" cy="1627322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37292" cy="163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</w:t>
      </w:r>
    </w:p>
    <w:p w14:paraId="69D5DBCB" w14:textId="7813C617" w:rsidR="00C871C7" w:rsidRDefault="00C871C7" w:rsidP="00C871C7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b/>
          <w:bCs/>
        </w:rPr>
      </w:pPr>
      <w:r w:rsidRPr="00C871C7">
        <w:rPr>
          <w:b/>
          <w:bCs/>
        </w:rPr>
        <w:t xml:space="preserve">Add some </w:t>
      </w:r>
      <w:r w:rsidR="00AF35CF">
        <w:rPr>
          <w:b/>
          <w:bCs/>
        </w:rPr>
        <w:t>other exceptions</w:t>
      </w:r>
      <w:r w:rsidR="00383144">
        <w:rPr>
          <w:b/>
          <w:bCs/>
        </w:rPr>
        <w:t>.</w:t>
      </w:r>
    </w:p>
    <w:p w14:paraId="7D2C8289" w14:textId="7550E38E" w:rsidR="00AF35CF" w:rsidRDefault="00AF35CF" w:rsidP="005D317D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rFonts w:hint="eastAsia"/>
        </w:rPr>
      </w:pPr>
      <w:proofErr w:type="spellStart"/>
      <w:r>
        <w:t>S</w:t>
      </w:r>
      <w:r w:rsidRPr="00AF35CF">
        <w:t>tarting_year</w:t>
      </w:r>
      <w:proofErr w:type="spellEnd"/>
      <w:r w:rsidRPr="00AF35CF">
        <w:t xml:space="preserve"> value checking, raise a</w:t>
      </w:r>
      <w:r w:rsidR="0050685D">
        <w:t xml:space="preserve"> value</w:t>
      </w:r>
      <w:r w:rsidRPr="00AF35CF">
        <w:t xml:space="preserve"> error if value is not between 2010 and 2021</w:t>
      </w:r>
    </w:p>
    <w:p w14:paraId="13CEE545" w14:textId="112A4A8C" w:rsidR="00AF35CF" w:rsidRDefault="00AF35CF" w:rsidP="00AF35CF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rPr>
          <w:noProof/>
        </w:rPr>
        <mc:AlternateContent>
          <mc:Choice Requires="wps">
            <w:drawing>
              <wp:inline distT="0" distB="0" distL="0" distR="0" wp14:anchorId="105315F9" wp14:editId="4C81230B">
                <wp:extent cx="6029325" cy="390525"/>
                <wp:effectExtent l="0" t="0" r="28575" b="17780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9325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CC65FE" w14:textId="5D0B0311" w:rsidR="00AF35CF" w:rsidRDefault="00AF35CF" w:rsidP="00AF35CF">
                            <w:r>
                              <w:tab/>
                              <w:t xml:space="preserve">if </w:t>
                            </w:r>
                            <w:proofErr w:type="spellStart"/>
                            <w:r>
                              <w:t>starting_year</w:t>
                            </w:r>
                            <w:proofErr w:type="spellEnd"/>
                            <w:r>
                              <w:t xml:space="preserve"> &gt; 2021 or </w:t>
                            </w:r>
                            <w:proofErr w:type="spellStart"/>
                            <w:r>
                              <w:t>starting_year</w:t>
                            </w:r>
                            <w:proofErr w:type="spellEnd"/>
                            <w:r>
                              <w:t xml:space="preserve"> &lt; 2010:</w:t>
                            </w:r>
                          </w:p>
                          <w:p w14:paraId="29796544" w14:textId="2EF73723" w:rsidR="00AF35CF" w:rsidRPr="0050685D" w:rsidRDefault="00AF35CF" w:rsidP="00AF35C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0685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50685D">
                              <w:rPr>
                                <w:b/>
                                <w:bCs/>
                              </w:rPr>
                              <w:tab/>
                              <w:t xml:space="preserve">raise </w:t>
                            </w:r>
                            <w:proofErr w:type="spellStart"/>
                            <w:proofErr w:type="gramStart"/>
                            <w:r w:rsidRPr="0050685D">
                              <w:rPr>
                                <w:b/>
                                <w:bCs/>
                              </w:rPr>
                              <w:t>ValueError</w:t>
                            </w:r>
                            <w:proofErr w:type="spellEnd"/>
                            <w:r w:rsidRPr="0050685D">
                              <w:rPr>
                                <w:b/>
                                <w:bCs/>
                              </w:rPr>
                              <w:t>(</w:t>
                            </w:r>
                            <w:proofErr w:type="gramEnd"/>
                            <w:r w:rsidRPr="0050685D">
                              <w:rPr>
                                <w:b/>
                                <w:bCs/>
                              </w:rPr>
                              <w:t>"Please enter a year between 2010~2021"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05315F9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74.75pt;height:3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">
                <v:textbox style="mso-fit-shape-to-text:t">
                  <w:txbxContent>
                    <w:p w14:paraId="42CC65FE" w14:textId="5D0B0311" w:rsidR="00AF35CF" w:rsidRDefault="00AF35CF" w:rsidP="00AF35CF">
                      <w:r>
                        <w:tab/>
                        <w:t xml:space="preserve">if </w:t>
                      </w:r>
                      <w:proofErr w:type="spellStart"/>
                      <w:r>
                        <w:t>starting_year</w:t>
                      </w:r>
                      <w:proofErr w:type="spellEnd"/>
                      <w:r>
                        <w:t xml:space="preserve"> &gt; 2021 or </w:t>
                      </w:r>
                      <w:proofErr w:type="spellStart"/>
                      <w:r>
                        <w:t>starting_year</w:t>
                      </w:r>
                      <w:proofErr w:type="spellEnd"/>
                      <w:r>
                        <w:t xml:space="preserve"> &lt; 2010:</w:t>
                      </w:r>
                    </w:p>
                    <w:p w14:paraId="29796544" w14:textId="2EF73723" w:rsidR="00AF35CF" w:rsidRPr="0050685D" w:rsidRDefault="00AF35CF" w:rsidP="00AF35CF">
                      <w:pPr>
                        <w:rPr>
                          <w:b/>
                          <w:bCs/>
                        </w:rPr>
                      </w:pPr>
                      <w:r w:rsidRPr="0050685D">
                        <w:rPr>
                          <w:b/>
                          <w:bCs/>
                        </w:rPr>
                        <w:tab/>
                      </w:r>
                      <w:r w:rsidRPr="0050685D">
                        <w:rPr>
                          <w:b/>
                          <w:bCs/>
                        </w:rPr>
                        <w:tab/>
                        <w:t xml:space="preserve">raise </w:t>
                      </w:r>
                      <w:proofErr w:type="spellStart"/>
                      <w:proofErr w:type="gramStart"/>
                      <w:r w:rsidRPr="0050685D">
                        <w:rPr>
                          <w:b/>
                          <w:bCs/>
                        </w:rPr>
                        <w:t>ValueError</w:t>
                      </w:r>
                      <w:proofErr w:type="spellEnd"/>
                      <w:r w:rsidRPr="0050685D">
                        <w:rPr>
                          <w:b/>
                          <w:bCs/>
                        </w:rPr>
                        <w:t>(</w:t>
                      </w:r>
                      <w:proofErr w:type="gramEnd"/>
                      <w:r w:rsidRPr="0050685D">
                        <w:rPr>
                          <w:b/>
                          <w:bCs/>
                        </w:rPr>
                        <w:t>"Please enter a year between 2010~2021"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E7A9668" w14:textId="4F3BB1E6" w:rsidR="0050685D" w:rsidRDefault="0050685D" w:rsidP="00AF35CF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rFonts w:hint="eastAsia"/>
        </w:rPr>
      </w:pPr>
      <w:r>
        <w:t xml:space="preserve">Location checking, if user input location is not found, </w:t>
      </w:r>
      <w:r w:rsidRPr="00AF35CF">
        <w:t>raise a</w:t>
      </w:r>
      <w:r w:rsidRPr="0050685D">
        <w:t xml:space="preserve"> </w:t>
      </w:r>
      <w:r>
        <w:t>value</w:t>
      </w:r>
      <w:r w:rsidRPr="00AF35CF">
        <w:t xml:space="preserve"> error</w:t>
      </w:r>
      <w:r>
        <w:t>.</w:t>
      </w:r>
    </w:p>
    <w:p w14:paraId="4B5FF441" w14:textId="177F35F9" w:rsidR="00AF35CF" w:rsidRDefault="0050685D" w:rsidP="00AF35CF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06465F89" wp14:editId="09669F5B">
                <wp:extent cx="6096000" cy="390525"/>
                <wp:effectExtent l="0" t="0" r="19050" b="25400"/>
                <wp:docPr id="1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2129B6" w14:textId="77777777" w:rsidR="0050685D" w:rsidRDefault="0050685D" w:rsidP="0050685D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if </w:t>
                            </w:r>
                            <w:proofErr w:type="spellStart"/>
                            <w:r>
                              <w:t>location_found</w:t>
                            </w:r>
                            <w:proofErr w:type="spellEnd"/>
                            <w:r>
                              <w:t>:</w:t>
                            </w:r>
                          </w:p>
                          <w:p w14:paraId="1C49E39E" w14:textId="77777777" w:rsidR="0050685D" w:rsidRDefault="0050685D" w:rsidP="0050685D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>
                              <w:t>print_</w:t>
                            </w:r>
                            <w:proofErr w:type="gramStart"/>
                            <w:r>
                              <w:t>avgs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End"/>
                            <w:r>
                              <w:t>rain_data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snow_data</w:t>
                            </w:r>
                            <w:proofErr w:type="spellEnd"/>
                            <w:r>
                              <w:t xml:space="preserve">, city, </w:t>
                            </w:r>
                            <w:proofErr w:type="spellStart"/>
                            <w:r>
                              <w:t>starting_year</w:t>
                            </w:r>
                            <w:proofErr w:type="spellEnd"/>
                            <w:r>
                              <w:t>, f"{city}.txt")</w:t>
                            </w:r>
                          </w:p>
                          <w:p w14:paraId="59ADD639" w14:textId="77777777" w:rsidR="0050685D" w:rsidRDefault="0050685D" w:rsidP="0050685D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print (f"{</w:t>
                            </w:r>
                            <w:proofErr w:type="spellStart"/>
                            <w:r>
                              <w:t>line_num</w:t>
                            </w:r>
                            <w:proofErr w:type="spellEnd"/>
                            <w:r>
                              <w:t>} lines data has been read.")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7D0040E3" w14:textId="77777777" w:rsidR="0050685D" w:rsidRDefault="0050685D" w:rsidP="0050685D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print (f"{</w:t>
                            </w:r>
                            <w:proofErr w:type="spellStart"/>
                            <w:r>
                              <w:t>empty_data</w:t>
                            </w:r>
                            <w:proofErr w:type="spellEnd"/>
                            <w:r>
                              <w:t>} empty data has been skipped.")</w:t>
                            </w:r>
                          </w:p>
                          <w:p w14:paraId="0DC65228" w14:textId="77777777" w:rsidR="0050685D" w:rsidRDefault="0050685D" w:rsidP="0050685D"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else:</w:t>
                            </w:r>
                          </w:p>
                          <w:p w14:paraId="484FDDE4" w14:textId="0C4A8E98" w:rsidR="0050685D" w:rsidRPr="0050685D" w:rsidRDefault="0050685D" w:rsidP="0050685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50685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50685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50685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50685D">
                              <w:rPr>
                                <w:b/>
                                <w:bCs/>
                              </w:rPr>
                              <w:tab/>
                              <w:t xml:space="preserve">raise </w:t>
                            </w:r>
                            <w:proofErr w:type="spellStart"/>
                            <w:proofErr w:type="gramStart"/>
                            <w:r w:rsidRPr="0050685D">
                              <w:rPr>
                                <w:b/>
                                <w:bCs/>
                              </w:rPr>
                              <w:t>ValueError</w:t>
                            </w:r>
                            <w:proofErr w:type="spellEnd"/>
                            <w:r w:rsidRPr="0050685D">
                              <w:rPr>
                                <w:b/>
                                <w:bCs/>
                              </w:rPr>
                              <w:t>(</w:t>
                            </w:r>
                            <w:proofErr w:type="gramEnd"/>
                            <w:r w:rsidRPr="0050685D">
                              <w:rPr>
                                <w:b/>
                                <w:bCs/>
                              </w:rPr>
                              <w:t>"No data for this area."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465F89" id="_x0000_s1027" type="#_x0000_t202" style="width:480pt;height:3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">
                <v:textbox style="mso-fit-shape-to-text:t">
                  <w:txbxContent>
                    <w:p w14:paraId="1D2129B6" w14:textId="77777777" w:rsidR="0050685D" w:rsidRDefault="0050685D" w:rsidP="0050685D"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if </w:t>
                      </w:r>
                      <w:proofErr w:type="spellStart"/>
                      <w:r>
                        <w:t>location_found</w:t>
                      </w:r>
                      <w:proofErr w:type="spellEnd"/>
                      <w:r>
                        <w:t>:</w:t>
                      </w:r>
                    </w:p>
                    <w:p w14:paraId="1C49E39E" w14:textId="77777777" w:rsidR="0050685D" w:rsidRDefault="0050685D" w:rsidP="0050685D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print_</w:t>
                      </w:r>
                      <w:proofErr w:type="gramStart"/>
                      <w:r>
                        <w:t>avgs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End"/>
                      <w:r>
                        <w:t>rain_data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snow_data</w:t>
                      </w:r>
                      <w:proofErr w:type="spellEnd"/>
                      <w:r>
                        <w:t xml:space="preserve">, city, </w:t>
                      </w:r>
                      <w:proofErr w:type="spellStart"/>
                      <w:r>
                        <w:t>starting_year</w:t>
                      </w:r>
                      <w:proofErr w:type="spellEnd"/>
                      <w:r>
                        <w:t>, f"{city}.txt")</w:t>
                      </w:r>
                    </w:p>
                    <w:p w14:paraId="59ADD639" w14:textId="77777777" w:rsidR="0050685D" w:rsidRDefault="0050685D" w:rsidP="0050685D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print (f"{</w:t>
                      </w:r>
                      <w:proofErr w:type="spellStart"/>
                      <w:r>
                        <w:t>line_num</w:t>
                      </w:r>
                      <w:proofErr w:type="spellEnd"/>
                      <w:r>
                        <w:t>} lines data has been read.")</w:t>
                      </w:r>
                      <w:r>
                        <w:tab/>
                      </w:r>
                      <w:r>
                        <w:tab/>
                      </w:r>
                    </w:p>
                    <w:p w14:paraId="7D0040E3" w14:textId="77777777" w:rsidR="0050685D" w:rsidRDefault="0050685D" w:rsidP="0050685D"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print (f"{</w:t>
                      </w:r>
                      <w:proofErr w:type="spellStart"/>
                      <w:r>
                        <w:t>empty_data</w:t>
                      </w:r>
                      <w:proofErr w:type="spellEnd"/>
                      <w:r>
                        <w:t>} empty data has been skipped.")</w:t>
                      </w:r>
                    </w:p>
                    <w:p w14:paraId="0DC65228" w14:textId="77777777" w:rsidR="0050685D" w:rsidRDefault="0050685D" w:rsidP="0050685D">
                      <w:r>
                        <w:tab/>
                      </w:r>
                      <w:r>
                        <w:tab/>
                      </w:r>
                      <w:r>
                        <w:tab/>
                        <w:t>else:</w:t>
                      </w:r>
                    </w:p>
                    <w:p w14:paraId="484FDDE4" w14:textId="0C4A8E98" w:rsidR="0050685D" w:rsidRPr="0050685D" w:rsidRDefault="0050685D" w:rsidP="0050685D">
                      <w:pPr>
                        <w:rPr>
                          <w:b/>
                          <w:bCs/>
                        </w:rPr>
                      </w:pPr>
                      <w:r w:rsidRPr="0050685D">
                        <w:rPr>
                          <w:b/>
                          <w:bCs/>
                        </w:rPr>
                        <w:tab/>
                      </w:r>
                      <w:r w:rsidRPr="0050685D">
                        <w:rPr>
                          <w:b/>
                          <w:bCs/>
                        </w:rPr>
                        <w:tab/>
                      </w:r>
                      <w:r w:rsidRPr="0050685D">
                        <w:rPr>
                          <w:b/>
                          <w:bCs/>
                        </w:rPr>
                        <w:tab/>
                      </w:r>
                      <w:r w:rsidRPr="0050685D">
                        <w:rPr>
                          <w:b/>
                          <w:bCs/>
                        </w:rPr>
                        <w:tab/>
                        <w:t xml:space="preserve">raise </w:t>
                      </w:r>
                      <w:proofErr w:type="spellStart"/>
                      <w:proofErr w:type="gramStart"/>
                      <w:r w:rsidRPr="0050685D">
                        <w:rPr>
                          <w:b/>
                          <w:bCs/>
                        </w:rPr>
                        <w:t>ValueError</w:t>
                      </w:r>
                      <w:proofErr w:type="spellEnd"/>
                      <w:r w:rsidRPr="0050685D">
                        <w:rPr>
                          <w:b/>
                          <w:bCs/>
                        </w:rPr>
                        <w:t>(</w:t>
                      </w:r>
                      <w:proofErr w:type="gramEnd"/>
                      <w:r w:rsidRPr="0050685D">
                        <w:rPr>
                          <w:b/>
                          <w:bCs/>
                        </w:rPr>
                        <w:t>"No data for this area."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085397" w14:textId="7D34AED3" w:rsidR="0050685D" w:rsidRDefault="0050685D" w:rsidP="0050685D">
      <w:pPr>
        <w:pStyle w:val="a4"/>
        <w:widowControl/>
        <w:numPr>
          <w:ilvl w:val="0"/>
          <w:numId w:val="3"/>
        </w:numPr>
        <w:spacing w:beforeLines="50" w:before="156" w:afterLines="50" w:after="156"/>
        <w:ind w:firstLineChars="0"/>
        <w:jc w:val="left"/>
        <w:textAlignment w:val="baseline"/>
        <w:rPr>
          <w:b/>
          <w:bCs/>
        </w:rPr>
      </w:pPr>
      <w:r>
        <w:rPr>
          <w:b/>
          <w:bCs/>
        </w:rPr>
        <w:t>Line read and empty data counting</w:t>
      </w:r>
      <w:r w:rsidR="00383144">
        <w:rPr>
          <w:b/>
          <w:bCs/>
        </w:rPr>
        <w:t>.</w:t>
      </w:r>
    </w:p>
    <w:p w14:paraId="5C2C7A59" w14:textId="4F1A7C79" w:rsidR="00AF35CF" w:rsidRDefault="0050685D" w:rsidP="00AF35CF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</w:pPr>
      <w:r>
        <w:t>After extracting data, give number of lines read and skipped empty data.</w:t>
      </w:r>
    </w:p>
    <w:p w14:paraId="07F0A673" w14:textId="448FB8C6" w:rsidR="0027105A" w:rsidRPr="005D317D" w:rsidRDefault="0050685D" w:rsidP="005D317D">
      <w:pPr>
        <w:pStyle w:val="a4"/>
        <w:widowControl/>
        <w:spacing w:beforeLines="50" w:before="156" w:afterLines="50" w:after="156"/>
        <w:ind w:left="420" w:firstLineChars="0" w:firstLine="0"/>
        <w:jc w:val="left"/>
        <w:textAlignment w:val="baseline"/>
        <w:rPr>
          <w:rFonts w:hint="eastAsia"/>
        </w:rPr>
      </w:pPr>
      <w:r>
        <w:rPr>
          <w:noProof/>
        </w:rPr>
        <w:drawing>
          <wp:inline distT="0" distB="0" distL="0" distR="0" wp14:anchorId="3C05F09D" wp14:editId="4AEC7BAB">
            <wp:extent cx="5905500" cy="12287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105A" w:rsidRPr="005D317D" w:rsidSect="001C308C">
      <w:pgSz w:w="12242" w:h="15842" w:code="1"/>
      <w:pgMar w:top="720" w:right="1134" w:bottom="720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DFA19" w14:textId="77777777" w:rsidR="003077B8" w:rsidRDefault="003077B8" w:rsidP="00DA7604">
      <w:r>
        <w:separator/>
      </w:r>
    </w:p>
  </w:endnote>
  <w:endnote w:type="continuationSeparator" w:id="0">
    <w:p w14:paraId="05FFD7B1" w14:textId="77777777" w:rsidR="003077B8" w:rsidRDefault="003077B8" w:rsidP="00DA7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EDC6C" w14:textId="77777777" w:rsidR="003077B8" w:rsidRDefault="003077B8" w:rsidP="00DA7604">
      <w:r>
        <w:separator/>
      </w:r>
    </w:p>
  </w:footnote>
  <w:footnote w:type="continuationSeparator" w:id="0">
    <w:p w14:paraId="1DCA41D2" w14:textId="77777777" w:rsidR="003077B8" w:rsidRDefault="003077B8" w:rsidP="00DA76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F044A"/>
    <w:multiLevelType w:val="hybridMultilevel"/>
    <w:tmpl w:val="81007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2841EE"/>
    <w:multiLevelType w:val="multilevel"/>
    <w:tmpl w:val="ECAC20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E1161C"/>
    <w:multiLevelType w:val="multilevel"/>
    <w:tmpl w:val="E1FC40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147381A"/>
    <w:multiLevelType w:val="hybridMultilevel"/>
    <w:tmpl w:val="0F5EF5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24278804">
    <w:abstractNumId w:val="1"/>
  </w:num>
  <w:num w:numId="2" w16cid:durableId="1383365693">
    <w:abstractNumId w:val="0"/>
  </w:num>
  <w:num w:numId="3" w16cid:durableId="925303079">
    <w:abstractNumId w:val="3"/>
  </w:num>
  <w:num w:numId="4" w16cid:durableId="3555491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zM2MDU0t7QwNTJR0lEKTi0uzszPAykwrQUA9GE3CCwAAAA="/>
  </w:docVars>
  <w:rsids>
    <w:rsidRoot w:val="009D75D9"/>
    <w:rsid w:val="00007891"/>
    <w:rsid w:val="00027557"/>
    <w:rsid w:val="000B02C2"/>
    <w:rsid w:val="000B13D1"/>
    <w:rsid w:val="000D07E0"/>
    <w:rsid w:val="000D5331"/>
    <w:rsid w:val="000D54D0"/>
    <w:rsid w:val="00105BD4"/>
    <w:rsid w:val="00114016"/>
    <w:rsid w:val="001A5BB2"/>
    <w:rsid w:val="001A5FF3"/>
    <w:rsid w:val="001B30BA"/>
    <w:rsid w:val="001C308C"/>
    <w:rsid w:val="00204459"/>
    <w:rsid w:val="00217348"/>
    <w:rsid w:val="0027105A"/>
    <w:rsid w:val="00284C43"/>
    <w:rsid w:val="00284F32"/>
    <w:rsid w:val="002A4DA0"/>
    <w:rsid w:val="002A50BB"/>
    <w:rsid w:val="002F5315"/>
    <w:rsid w:val="003077B8"/>
    <w:rsid w:val="00383144"/>
    <w:rsid w:val="003A2329"/>
    <w:rsid w:val="003C2925"/>
    <w:rsid w:val="003D23AE"/>
    <w:rsid w:val="003E0A3C"/>
    <w:rsid w:val="00440F2F"/>
    <w:rsid w:val="00444C12"/>
    <w:rsid w:val="004572DC"/>
    <w:rsid w:val="004765F8"/>
    <w:rsid w:val="004846EF"/>
    <w:rsid w:val="004B680F"/>
    <w:rsid w:val="00501930"/>
    <w:rsid w:val="0050685D"/>
    <w:rsid w:val="00530456"/>
    <w:rsid w:val="00590E7D"/>
    <w:rsid w:val="005D317D"/>
    <w:rsid w:val="00610CE4"/>
    <w:rsid w:val="006226BA"/>
    <w:rsid w:val="006876D0"/>
    <w:rsid w:val="006F51F4"/>
    <w:rsid w:val="006F7611"/>
    <w:rsid w:val="007077EA"/>
    <w:rsid w:val="00732924"/>
    <w:rsid w:val="0074215A"/>
    <w:rsid w:val="00743839"/>
    <w:rsid w:val="007D01C5"/>
    <w:rsid w:val="007E7234"/>
    <w:rsid w:val="00801461"/>
    <w:rsid w:val="008228DD"/>
    <w:rsid w:val="0089732F"/>
    <w:rsid w:val="008B6400"/>
    <w:rsid w:val="008E5187"/>
    <w:rsid w:val="00943F6D"/>
    <w:rsid w:val="009706A5"/>
    <w:rsid w:val="009748DB"/>
    <w:rsid w:val="009A32D3"/>
    <w:rsid w:val="009D75D9"/>
    <w:rsid w:val="00A04AE4"/>
    <w:rsid w:val="00A26C65"/>
    <w:rsid w:val="00A4007B"/>
    <w:rsid w:val="00A461CD"/>
    <w:rsid w:val="00A842C5"/>
    <w:rsid w:val="00A965A2"/>
    <w:rsid w:val="00AA0356"/>
    <w:rsid w:val="00AA4B7F"/>
    <w:rsid w:val="00AF35CF"/>
    <w:rsid w:val="00B05966"/>
    <w:rsid w:val="00B32038"/>
    <w:rsid w:val="00BB3087"/>
    <w:rsid w:val="00BB30BE"/>
    <w:rsid w:val="00BB38F8"/>
    <w:rsid w:val="00BE1BC4"/>
    <w:rsid w:val="00BF00B2"/>
    <w:rsid w:val="00C6668B"/>
    <w:rsid w:val="00C871C7"/>
    <w:rsid w:val="00CA05C8"/>
    <w:rsid w:val="00CE1183"/>
    <w:rsid w:val="00D0312A"/>
    <w:rsid w:val="00D114DB"/>
    <w:rsid w:val="00D13C79"/>
    <w:rsid w:val="00D27AA9"/>
    <w:rsid w:val="00D55D48"/>
    <w:rsid w:val="00D6743B"/>
    <w:rsid w:val="00DA1B08"/>
    <w:rsid w:val="00DA2760"/>
    <w:rsid w:val="00DA4CCD"/>
    <w:rsid w:val="00DA7604"/>
    <w:rsid w:val="00DB5B84"/>
    <w:rsid w:val="00DC589F"/>
    <w:rsid w:val="00DC7B62"/>
    <w:rsid w:val="00E0426E"/>
    <w:rsid w:val="00E12B3E"/>
    <w:rsid w:val="00E512CA"/>
    <w:rsid w:val="00E76C09"/>
    <w:rsid w:val="00E948A9"/>
    <w:rsid w:val="00EF72E9"/>
    <w:rsid w:val="00F044B8"/>
    <w:rsid w:val="00F57C86"/>
    <w:rsid w:val="00F761E3"/>
    <w:rsid w:val="00F94170"/>
    <w:rsid w:val="00FC0915"/>
    <w:rsid w:val="00FF5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E43FA"/>
  <w15:chartTrackingRefBased/>
  <w15:docId w15:val="{30ACF282-DECA-4BA8-825D-D61A88967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8B640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F57C86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DA76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DA7604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A76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DA7604"/>
    <w:rPr>
      <w:sz w:val="18"/>
      <w:szCs w:val="18"/>
    </w:rPr>
  </w:style>
  <w:style w:type="character" w:customStyle="1" w:styleId="apple-tab-span">
    <w:name w:val="apple-tab-span"/>
    <w:basedOn w:val="a0"/>
    <w:rsid w:val="001B3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0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0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2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02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13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6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53192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6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0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4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70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40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9710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C997F7-7595-4C82-99D9-BFD5B959F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2</TotalTime>
  <Pages>5</Pages>
  <Words>319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xiaowen</dc:creator>
  <cp:keywords/>
  <dc:description/>
  <cp:lastModifiedBy>sun xiaowen</cp:lastModifiedBy>
  <cp:revision>28</cp:revision>
  <cp:lastPrinted>2022-11-06T16:29:00Z</cp:lastPrinted>
  <dcterms:created xsi:type="dcterms:W3CDTF">2022-09-15T02:45:00Z</dcterms:created>
  <dcterms:modified xsi:type="dcterms:W3CDTF">2022-11-17T06:33:00Z</dcterms:modified>
</cp:coreProperties>
</file>